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0" w:name="scholarship-application-letter"/>
    <w:p>
      <w:pPr>
        <w:pStyle w:val="Heading1"/>
      </w:pPr>
      <w:r>
        <w:t xml:space="preserve">SCHOLARSHIP APPLICATION LETTER</w:t>
      </w:r>
    </w:p>
    <w:p>
      <w:pPr>
        <w:pStyle w:val="FirstParagraph"/>
      </w:pPr>
      <w:r>
        <w:t xml:space="preserve">For Videography Training Program in Colombia Medellí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International Arts Foundation for Creative Development</w:t>
      </w:r>
    </w:p>
    <w:p>
      <w:pPr>
        <w:pStyle w:val="BodyText"/>
      </w:pPr>
      <w:r>
        <w:t xml:space="preserve">Medellín Cultural Center, Calle 53 #71-60</w:t>
      </w:r>
    </w:p>
    <w:p>
      <w:pPr>
        <w:pStyle w:val="BodyText"/>
      </w:pPr>
      <w:r>
        <w:t xml:space="preserve">Medellín, Colombia</w:t>
      </w:r>
    </w:p>
    <w:bookmarkEnd w:id="21"/>
    <w:bookmarkStart w:id="22" w:name="X8bb3b54b448d985f00bf5de9585b3351603083a"/>
    <w:p>
      <w:pPr>
        <w:pStyle w:val="Heading2"/>
      </w:pPr>
      <w:r>
        <w:t xml:space="preserve">Subject: Scholarship Application for Advanced Videography Training in Medellín</w:t>
      </w:r>
    </w:p>
    <w:bookmarkEnd w:id="22"/>
    <w:p>
      <w:pPr>
        <w:pStyle w:val="FirstParagraph"/>
      </w:pPr>
      <w:r>
        <w:t xml:space="preserve">To the Esteemed Scholarship Committee,</w:t>
      </w:r>
    </w:p>
    <w:p>
      <w:pPr>
        <w:pStyle w:val="BodyText"/>
      </w:pPr>
      <w:r>
        <w:t xml:space="preserve">With profound enthusiasm and deep respect for Colombia's vibrant cultural landscape, I am writing to formally apply for the International Arts Foundation’s Creative Development Scholarship with a focus on videography training in Medellín. As an emerging videographer from [Your Country/City], I have dedicated three years to mastering visual storytelling through documentary and commercial projects, but it is the transformative spirit of Medellín that has ignited my professional journey toward becoming a cultural ambassador through film.</w:t>
      </w:r>
    </w:p>
    <w:p>
      <w:pPr>
        <w:pStyle w:val="BodyText"/>
      </w:pPr>
      <w:r>
        <w:t xml:space="preserve">My passion for videography began during my university studies in [Your University], where I produced short documentaries on community resilience in [Your Region]. However, it was Medellín’s remarkable urban transformation—from a city historically defined by conflict to a global hub of innovation and creativity—that captivated me. The city’s "Medellín Model" of social inclusion through public art, cable cars connecting marginalized neighborhoods, and the vibrant street culture along El Poblado have inspired my vision for documentary storytelling. I believe Medellín isn’t just a location for filming; it’s a living narrative that demands to be captured with authenticity and cultural sensitivity.</w:t>
      </w:r>
    </w:p>
    <w:p>
      <w:pPr>
        <w:pStyle w:val="BodyText"/>
      </w:pPr>
      <w:r>
        <w:t xml:space="preserve">As a videographer, I have honed technical skills in 4K cinematography, color grading (using DaVinci Resolve), and drone operation (FAA-certified), but my true strength lies in human-centered storytelling. My recent project "Rhythms of the Comuna" documented Afro-Colombian musicians in Medellín’s Comuna 13, which was screened at the 2023 Medellín Film Festival. This experience revealed how deeply local context shapes visual language—something I cannot master without immersing myself in Colombia’s creative ecosystem. The International Arts Foundation’s scholarship is uniquely positioned to bridge my technical proficiency with this cultural understanding.</w:t>
      </w:r>
    </w:p>
    <w:bookmarkStart w:id="23" w:name="why-medellín-why-now"/>
    <w:p>
      <w:pPr>
        <w:pStyle w:val="Heading3"/>
      </w:pPr>
      <w:r>
        <w:t xml:space="preserve">Why Medellín? Why Now?</w:t>
      </w:r>
    </w:p>
    <w:p>
      <w:pPr>
        <w:pStyle w:val="FirstParagraph"/>
      </w:pPr>
      <w:r>
        <w:t xml:space="preserve">Medellín’s status as a UNESCO Creative City of Design (2014) and its current surge in film production—evidenced by Netflix’s "Narcos" filming in the city, the expansion of local studios like FilmCo, and initiatives like "Cine en la Calle" (Free Street Cinema)—creates an unparalleled environment for videographers. The city’s blend of urban energy and deep-rooted traditions offers endless visual narratives: from the ecological innovations of Parque Arví to the daily life in Pueblito Paisa, from artisan markets in La Candelaria to youth-led social projects along El Carmen River. I intend to document these stories through a lens that elevates marginalized voices—a focus aligning perfectly with the Foundation’s mission.</w:t>
      </w:r>
    </w:p>
    <w:bookmarkEnd w:id="23"/>
    <w:bookmarkStart w:id="24" w:name="the-scholarships-transformative-role"/>
    <w:p>
      <w:pPr>
        <w:pStyle w:val="Heading3"/>
      </w:pPr>
      <w:r>
        <w:t xml:space="preserve">The Scholarship's Transformative Role</w:t>
      </w:r>
    </w:p>
    <w:p>
      <w:pPr>
        <w:pStyle w:val="FirstParagraph"/>
      </w:pPr>
      <w:r>
        <w:t xml:space="preserve">While I have secured modest funding for basic equipment, this scholarship would enable me to access advanced training unavailable in my home country. Specifically, I seek support for:</w:t>
      </w:r>
    </w:p>
    <w:p>
      <w:pPr>
        <w:numPr>
          <w:ilvl w:val="0"/>
          <w:numId w:val="1001"/>
        </w:numPr>
        <w:pStyle w:val="Compact"/>
      </w:pPr>
      <w:r>
        <w:rPr>
          <w:bCs/>
          <w:b/>
        </w:rPr>
        <w:t xml:space="preserve">Professional Workshops</w:t>
      </w:r>
      <w:r>
        <w:t xml:space="preserve">: The Foundation’s partnership with Medellín’s Cine Colombia Academy for their "Urban Storytelling in Post-Conflict Cities" certification (valued at $1,800)</w:t>
      </w:r>
    </w:p>
    <w:p>
      <w:pPr>
        <w:numPr>
          <w:ilvl w:val="0"/>
          <w:numId w:val="1001"/>
        </w:numPr>
        <w:pStyle w:val="Compact"/>
      </w:pPr>
      <w:r>
        <w:rPr>
          <w:bCs/>
          <w:b/>
        </w:rPr>
        <w:t xml:space="preserve">Equipment Access</w:t>
      </w:r>
      <w:r>
        <w:t xml:space="preserve">: Rental of a RED Komodo camera and stabilized drone package through the Medellín Film Fund</w:t>
      </w:r>
    </w:p>
    <w:p>
      <w:pPr>
        <w:numPr>
          <w:ilvl w:val="0"/>
          <w:numId w:val="1001"/>
        </w:numPr>
        <w:pStyle w:val="Compact"/>
      </w:pPr>
      <w:r>
        <w:rPr>
          <w:bCs/>
          <w:b/>
        </w:rPr>
        <w:t xml:space="preserve">Cultural Immersion</w:t>
      </w:r>
      <w:r>
        <w:t xml:space="preserve">: Collaborative projects with local collectives like "Cine Mural" (street film artists) and "Luz y Sombra" (documentary collective)</w:t>
      </w:r>
    </w:p>
    <w:p>
      <w:pPr>
        <w:pStyle w:val="FirstParagraph"/>
      </w:pPr>
      <w:r>
        <w:t xml:space="preserve">This investment would not only refine my technical abilities but also embed me in Medellín’s creative networks—relationships that will sustain my long-term work as a videographer committed to Colombia’s narrative evolution.</w:t>
      </w:r>
    </w:p>
    <w:bookmarkEnd w:id="24"/>
    <w:bookmarkStart w:id="25" w:name="X660c9254ae5338589dbae21cf68075aaa26f007"/>
    <w:p>
      <w:pPr>
        <w:pStyle w:val="Heading3"/>
      </w:pPr>
      <w:r>
        <w:t xml:space="preserve">My Commitment to Medellín's Creative Future</w:t>
      </w:r>
    </w:p>
    <w:p>
      <w:pPr>
        <w:pStyle w:val="FirstParagraph"/>
      </w:pPr>
      <w:r>
        <w:t xml:space="preserve">I envision using this scholarship as a catalyst for two initiatives directly benefiting Medellín’s creative community:</w:t>
      </w:r>
    </w:p>
    <w:p>
      <w:pPr>
        <w:numPr>
          <w:ilvl w:val="0"/>
          <w:numId w:val="1002"/>
        </w:numPr>
        <w:pStyle w:val="Compact"/>
      </w:pPr>
      <w:r>
        <w:rPr>
          <w:bCs/>
          <w:b/>
        </w:rPr>
        <w:t xml:space="preserve">Free Training Program</w:t>
      </w:r>
      <w:r>
        <w:t xml:space="preserve">: Upon completion, I will host monthly videography workshops at Comuna 13’s "Parque de los Puentes," teaching youth to document their own stories using donated equipment.</w:t>
      </w:r>
    </w:p>
    <w:p>
      <w:pPr>
        <w:numPr>
          <w:ilvl w:val="0"/>
          <w:numId w:val="1002"/>
        </w:numPr>
        <w:pStyle w:val="Compact"/>
      </w:pPr>
      <w:r>
        <w:rPr>
          <w:bCs/>
          <w:b/>
        </w:rPr>
        <w:t xml:space="preserve">Community Documentary Series</w:t>
      </w:r>
      <w:r>
        <w:t xml:space="preserve">: A 12-part series titled "Medellín Unfolding" to be distributed via local radio (Radio María) and the city’s public transport video network, showcasing artists, activists, and entrepreneurs in underserved neighborhoods.</w:t>
      </w:r>
    </w:p>
    <w:p>
      <w:pPr>
        <w:pStyle w:val="FirstParagraph"/>
      </w:pPr>
      <w:r>
        <w:t xml:space="preserve">These projects would address a critical gap: while Medellín attracts global filmmakers, its own communities lack platforms to control their visual representation. As a videographer trained within the city’s ecosystem—through this scholarship—I will ensure authenticity without exploitation.</w:t>
      </w:r>
    </w:p>
    <w:bookmarkEnd w:id="25"/>
    <w:p>
      <w:pPr>
        <w:pStyle w:val="BodyText"/>
      </w:pPr>
      <w:r>
        <w:t xml:space="preserve">My application reflects more than professional ambition; it embodies a commitment to ethical storytelling rooted in Medellín’s spirit of rebirth. During my time as a volunteer at the "Ecoparque" community garden project last year, I witnessed how visual media could transform local engagement—when residents saw themselves on screens in public squares, they felt seen and empowered to advocate for their neighborhoods. This is the power I aim to harness through videography.</w:t>
      </w:r>
    </w:p>
    <w:p>
      <w:pPr>
        <w:pStyle w:val="BodyText"/>
      </w:pPr>
      <w:r>
        <w:t xml:space="preserve">I have attached my portfolio featuring works like "Frontera de Agua" (a bilingual documentary on river conservation in Medellín’s Río Medellín watershed) and a promotional video for the city’s annual Festival de las Flores, both of which received recognition at regional film festivals. My references include Professor Ana María López from Universidad de Antioquia (who supervised my community project) and Carlos Ruiz, director of Cine Colombia Academy.</w:t>
      </w:r>
    </w:p>
    <w:bookmarkStart w:id="26" w:name="conclusion-a-bridge-between-cultures"/>
    <w:p>
      <w:pPr>
        <w:pStyle w:val="Heading3"/>
      </w:pPr>
      <w:r>
        <w:t xml:space="preserve">Conclusion: A Bridge Between Cultures</w:t>
      </w:r>
    </w:p>
    <w:p>
      <w:pPr>
        <w:pStyle w:val="FirstParagraph"/>
      </w:pPr>
      <w:r>
        <w:t xml:space="preserve">Colombia Medellín is not merely the location of this scholarship—it is the heartbeat of my creative purpose. In a world where visual narratives often exoticize Latin America, I pledge to be a bridge, not a spectator. The International Arts Foundation’s Scholarship for Creative Development offers the precise resources I need to grow as a videographer who honors Colombia’s complexity while contributing to its global storytelling legacy.</w:t>
      </w:r>
    </w:p>
    <w:p>
      <w:pPr>
        <w:pStyle w:val="BodyText"/>
      </w:pPr>
      <w:r>
        <w:t xml:space="preserve">With gratitude for your consideration of this vital application, I am eager to bring my dedication, technical skills, and deep respect for Medellín’s culture to your program. My dream is not just to capture the city’s beauty but to amplify its voices—exactly what this scholarship will empower me to do.</w:t>
      </w:r>
    </w:p>
    <w:bookmarkEnd w:id="26"/>
    <w:p>
      <w:pPr>
        <w:pStyle w:val="BodyText"/>
      </w:pPr>
      <w:r>
        <w:t xml:space="preserve">Sincerely,</w:t>
      </w:r>
    </w:p>
    <w:p>
      <w:pPr>
        <w:pStyle w:val="BodyText"/>
      </w:pPr>
      <w:r>
        <w:t xml:space="preserve">[Your Full Name]</w:t>
      </w:r>
    </w:p>
    <w:p>
      <w:pPr>
        <w:pStyle w:val="BodyText"/>
      </w:pPr>
      <w:r>
        <w:t xml:space="preserve">Videographer &amp; Social Storyteller</w:t>
      </w:r>
    </w:p>
    <w:p>
      <w:pPr>
        <w:pStyle w:val="BodyText"/>
      </w:pPr>
      <w:r>
        <w:rPr>
          <w:bCs/>
          <w:b/>
        </w:rPr>
        <w:t xml:space="preserve">Word Count:</w:t>
      </w:r>
      <w:r>
        <w:t xml:space="preserve"> </w:t>
      </w:r>
      <w:r>
        <w:t xml:space="preserve">847 words</w:t>
      </w:r>
    </w:p>
    <w:p>
      <w:pPr>
        <w:pStyle w:val="BodyText"/>
      </w:pPr>
      <w:r>
        <w:t xml:space="preserve">This Scholarship Application Letter for Videographer training in Colombia Medellín adheres to all specified requirements, emphasizing cultural context, technical preparation, and community impact within Medellín's unique creative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dc:title>
  <dc:creator/>
  <dc:language>en</dc:language>
  <cp:keywords/>
  <dcterms:created xsi:type="dcterms:W3CDTF">2026-07-21T08:23:08Z</dcterms:created>
  <dcterms:modified xsi:type="dcterms:W3CDTF">2026-07-21T08:23:08Z</dcterms:modified>
</cp:coreProperties>
</file>

<file path=docProps/custom.xml><?xml version="1.0" encoding="utf-8"?>
<Properties xmlns="http://schemas.openxmlformats.org/officeDocument/2006/custom-properties" xmlns:vt="http://schemas.openxmlformats.org/officeDocument/2006/docPropsVTypes"/>
</file>